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9-05</w:t>
      </w:r>
      <w:r>
        <w:t xml:space="preserve"> </w:t>
      </w:r>
      <w:r>
        <w:t xml:space="preserve">06:31:1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40ba2f392f5882619b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9-05T06:31:25Z</dcterms:created>
  <dcterms:modified xsi:type="dcterms:W3CDTF">2024-09-05T06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9-05 06:31:19</vt:lpwstr>
  </property>
</Properties>
</file>